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3A6B0" w14:textId="69CF3621" w:rsidR="00F80C3B" w:rsidRPr="00FD0DBD" w:rsidRDefault="005E0002" w:rsidP="00FD0DBD">
      <w:pPr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Home assignment 1</w:t>
      </w:r>
    </w:p>
    <w:p w14:paraId="4D5C6CD3" w14:textId="0B3AEDDA" w:rsidR="00FD0DBD" w:rsidRPr="00FD0DBD" w:rsidRDefault="00FD0DBD" w:rsidP="00FD0DBD">
      <w:pPr>
        <w:jc w:val="center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ECSE 104L</w:t>
      </w:r>
    </w:p>
    <w:p w14:paraId="3B87DF86" w14:textId="77777777" w:rsidR="00FD0DBD" w:rsidRPr="00FD0DBD" w:rsidRDefault="00FD0DBD" w:rsidP="00FD0DBD">
      <w:pPr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Due date – 19</w:t>
      </w:r>
      <w:r w:rsidRPr="00FD0DBD">
        <w:rPr>
          <w:rFonts w:ascii="Times New Roman" w:hAnsi="Times New Roman" w:cs="Times New Roman"/>
          <w:b/>
          <w:color w:val="000000" w:themeColor="text1"/>
          <w:sz w:val="18"/>
          <w:szCs w:val="18"/>
          <w:vertAlign w:val="superscript"/>
        </w:rPr>
        <w:t>th</w:t>
      </w:r>
      <w:r w:rsidRPr="00FD0DB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 xml:space="preserve"> Feb 2019 </w:t>
      </w:r>
    </w:p>
    <w:p w14:paraId="69E6392D" w14:textId="1621CCAD" w:rsidR="00FD0DBD" w:rsidRDefault="00FD0DBD" w:rsidP="00FD0DBD">
      <w:pPr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b/>
          <w:color w:val="000000" w:themeColor="text1"/>
          <w:sz w:val="18"/>
          <w:szCs w:val="18"/>
        </w:rPr>
        <w:t>Late submission not allowed</w:t>
      </w:r>
    </w:p>
    <w:p w14:paraId="29B5C1A5" w14:textId="6C7FD342" w:rsidR="009D2B66" w:rsidRPr="00FD0DBD" w:rsidRDefault="009D2B66" w:rsidP="00FD0DBD">
      <w:pPr>
        <w:jc w:val="center"/>
        <w:rPr>
          <w:rFonts w:ascii="Times New Roman" w:hAnsi="Times New Roman" w:cs="Times New Roman"/>
          <w:b/>
          <w:color w:val="000000" w:themeColor="text1"/>
          <w:sz w:val="18"/>
          <w:szCs w:val="18"/>
        </w:rPr>
      </w:pPr>
      <w:r>
        <w:rPr>
          <w:rFonts w:ascii="Times New Roman" w:hAnsi="Times New Roman" w:cs="Times New Roman"/>
          <w:b/>
          <w:color w:val="000000" w:themeColor="text1"/>
          <w:sz w:val="18"/>
          <w:szCs w:val="18"/>
        </w:rPr>
        <w:t xml:space="preserve">Hand written assignment </w:t>
      </w:r>
      <w:bookmarkStart w:id="0" w:name="_GoBack"/>
      <w:bookmarkEnd w:id="0"/>
      <w:r>
        <w:rPr>
          <w:rFonts w:ascii="Times New Roman" w:hAnsi="Times New Roman" w:cs="Times New Roman"/>
          <w:b/>
          <w:color w:val="000000" w:themeColor="text1"/>
          <w:sz w:val="18"/>
          <w:szCs w:val="18"/>
        </w:rPr>
        <w:t>in a notebook</w:t>
      </w:r>
    </w:p>
    <w:p w14:paraId="33220048" w14:textId="44C8C23E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. Convert the following numbers with the indicated bases to decimal:</w:t>
      </w:r>
    </w:p>
    <w:p w14:paraId="3A719CE1" w14:textId="70F2ED79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(4310) 5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b) (198) 12</w:t>
      </w:r>
    </w:p>
    <w:p w14:paraId="2BAEAE00" w14:textId="64D09D29" w:rsidR="005E0002" w:rsidRPr="00FD0DBD" w:rsidRDefault="005E0002" w:rsidP="005E0002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c) (435) 8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d) (345) 6</w:t>
      </w:r>
    </w:p>
    <w:p w14:paraId="50B77928" w14:textId="7777777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2. Determine the base of the numbers in each case for the following operations to be correct:</w:t>
      </w:r>
    </w:p>
    <w:p w14:paraId="322A2987" w14:textId="35C2D9BB" w:rsidR="005E0002" w:rsidRPr="00FD0DBD" w:rsidRDefault="005E0002" w:rsidP="005E0002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     (a) 14/2 = 5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 xml:space="preserve">(b) 54/4 = 13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c) 24 + 17 = 40.</w:t>
      </w:r>
    </w:p>
    <w:p w14:paraId="5AAFF98C" w14:textId="7777777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3. Convert the hexadecimal number 64CD to binary, and then convert it from binary to octal.</w:t>
      </w:r>
    </w:p>
    <w:p w14:paraId="724A3DA0" w14:textId="7777777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eastAsia="StoneSansStd-Bold" w:hAnsi="Times New Roman" w:cs="Times New Roman"/>
          <w:bCs/>
          <w:color w:val="000000" w:themeColor="text1"/>
          <w:sz w:val="18"/>
          <w:szCs w:val="18"/>
        </w:rPr>
      </w:pPr>
    </w:p>
    <w:p w14:paraId="05A7D2A3" w14:textId="7A322F3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eastAsia="StoneSansStd-Bold" w:hAnsi="Times New Roman" w:cs="Times New Roman"/>
          <w:bCs/>
          <w:color w:val="000000" w:themeColor="text1"/>
          <w:sz w:val="18"/>
          <w:szCs w:val="18"/>
        </w:rPr>
        <w:t xml:space="preserve">4.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Convert the decimal number 431 to binary in two ways:</w:t>
      </w:r>
    </w:p>
    <w:p w14:paraId="2C05552A" w14:textId="12487269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a) convert directly to binary;</w:t>
      </w:r>
    </w:p>
    <w:p w14:paraId="63A0F5E9" w14:textId="7777777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b) convert first to hexadecimal and then from hexadecimal to binary. Which method is faster?</w:t>
      </w:r>
    </w:p>
    <w:p w14:paraId="7F6AC820" w14:textId="7777777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eastAsia="StoneSansStd-Bold" w:hAnsi="Times New Roman" w:cs="Times New Roman"/>
          <w:bCs/>
          <w:color w:val="000000" w:themeColor="text1"/>
          <w:sz w:val="18"/>
          <w:szCs w:val="18"/>
        </w:rPr>
      </w:pPr>
    </w:p>
    <w:p w14:paraId="3106DAB1" w14:textId="252B0BA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eastAsia="StoneSansStd-Bold" w:hAnsi="Times New Roman" w:cs="Times New Roman"/>
          <w:bCs/>
          <w:color w:val="000000" w:themeColor="text1"/>
          <w:sz w:val="18"/>
          <w:szCs w:val="18"/>
        </w:rPr>
        <w:t xml:space="preserve">5. 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Express the following numbers in decimal:</w:t>
      </w:r>
    </w:p>
    <w:p w14:paraId="6F00731E" w14:textId="5D19BD6A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(10110.0101) 2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b) (16.5) 16</w:t>
      </w:r>
    </w:p>
    <w:p w14:paraId="7F4D364A" w14:textId="573361DA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c) (26.24) 8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d) (DADA.B) 16</w:t>
      </w:r>
    </w:p>
    <w:p w14:paraId="0F27B646" w14:textId="0059ECA8" w:rsidR="005E0002" w:rsidRPr="00FD0DBD" w:rsidRDefault="005E0002" w:rsidP="005E0002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e) (1010.1101) 2</w:t>
      </w:r>
    </w:p>
    <w:p w14:paraId="4F392175" w14:textId="7777777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6. Obtain the 1’s and 2’s complements of the following binary numbers:</w:t>
      </w:r>
    </w:p>
    <w:p w14:paraId="5DC56483" w14:textId="383359BF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00010000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b) 00000000</w:t>
      </w:r>
    </w:p>
    <w:p w14:paraId="78ADDBB7" w14:textId="0D7F02A6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c) 11011010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d) 10101010</w:t>
      </w:r>
    </w:p>
    <w:p w14:paraId="21B75594" w14:textId="681ACB03" w:rsidR="005E0002" w:rsidRPr="00FD0DBD" w:rsidRDefault="005E0002" w:rsidP="005E0002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e) 10000101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f) 11111111.</w:t>
      </w:r>
    </w:p>
    <w:p w14:paraId="1D0B299F" w14:textId="77777777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7. Represent the unsigned decimal numbers 791 and 658 in BCD, and then show the steps</w:t>
      </w:r>
    </w:p>
    <w:p w14:paraId="57EA9067" w14:textId="05C36DF5" w:rsidR="005E0002" w:rsidRPr="00FD0DBD" w:rsidRDefault="005E0002" w:rsidP="005E0002">
      <w:pPr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necessary to form their sum.</w:t>
      </w:r>
    </w:p>
    <w:p w14:paraId="291339BF" w14:textId="444F6669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8. Represent the decimal number 6248 in </w:t>
      </w:r>
    </w:p>
    <w:p w14:paraId="355DFA7D" w14:textId="35189380" w:rsidR="005E0002" w:rsidRPr="00FD0DBD" w:rsidRDefault="005E0002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BCD,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b) excess</w:t>
      </w:r>
      <w:r w:rsidRPr="00FD0DBD">
        <w:rPr>
          <w:rFonts w:ascii="Cambria Math" w:hAnsi="Cambria Math" w:cs="Cambria Math"/>
          <w:color w:val="000000" w:themeColor="text1"/>
          <w:sz w:val="18"/>
          <w:szCs w:val="18"/>
        </w:rPr>
        <w:t>‐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3 code,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 xml:space="preserve">(c) 2421 </w:t>
      </w:r>
      <w:proofErr w:type="gramStart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code, 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proofErr w:type="gramEnd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d) 6311 code.</w:t>
      </w:r>
    </w:p>
    <w:p w14:paraId="58E643D8" w14:textId="77777777" w:rsidR="001733AC" w:rsidRPr="00FD0DBD" w:rsidRDefault="001733AC" w:rsidP="005E000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7C462FDA" w14:textId="77777777" w:rsidR="001733AC" w:rsidRPr="00FD0DBD" w:rsidRDefault="005E0002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9.</w:t>
      </w:r>
      <w:r w:rsidR="001733AC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Simplify the following Boolean expressions to a minimum number of literals:</w:t>
      </w:r>
    </w:p>
    <w:p w14:paraId="2BA6AB4B" w14:textId="23B2CC2F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ABC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B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B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b)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x </w:t>
      </w:r>
      <w:proofErr w:type="gramStart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‘ </w:t>
      </w:r>
      <w:proofErr w:type="spell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z</w:t>
      </w:r>
      <w:proofErr w:type="spellEnd"/>
      <w:proofErr w:type="gram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proofErr w:type="spell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z</w:t>
      </w:r>
      <w:proofErr w:type="spellEnd"/>
    </w:p>
    <w:p w14:paraId="340621B5" w14:textId="78B2B55B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</w:pPr>
      <w:proofErr w:type="gramStart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c) </w:t>
      </w:r>
      <w:r w:rsidRPr="00FD0DBD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proofErr w:type="gram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x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’ 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)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d)</w:t>
      </w:r>
      <w:proofErr w:type="spell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y</w:t>
      </w:r>
      <w:proofErr w:type="spell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(</w:t>
      </w:r>
      <w:proofErr w:type="spell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wz</w:t>
      </w:r>
      <w:proofErr w:type="spell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proofErr w:type="spell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wz</w:t>
      </w:r>
      <w:proofErr w:type="spellEnd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)</w:t>
      </w:r>
    </w:p>
    <w:p w14:paraId="0ADF68AD" w14:textId="1C608A71" w:rsidR="005E0002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proofErr w:type="gramStart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e) </w:t>
      </w:r>
      <w:r w:rsidRPr="00FD0DBD">
        <w:rPr>
          <w:rFonts w:ascii="Times New Roman" w:hAnsi="Times New Roman" w:cs="Times New Roman"/>
          <w:bCs/>
          <w:color w:val="000000" w:themeColor="text1"/>
          <w:sz w:val="18"/>
          <w:szCs w:val="18"/>
        </w:rPr>
        <w:t xml:space="preserve">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proofErr w:type="gram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 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B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C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)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>(f) 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) 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a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)</w:t>
      </w:r>
      <w:r w:rsidR="005E0002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</w:p>
    <w:p w14:paraId="3EABD11D" w14:textId="60822AFD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39464259" w14:textId="77777777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10. Simplify the following Boolean functions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T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1 and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T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2 to a minimum number of literals:</w:t>
      </w:r>
    </w:p>
    <w:p w14:paraId="576C1557" w14:textId="40DBC676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StoneSansStd-Bold" w:hAnsi="Times New Roman" w:cs="Times New Roman"/>
          <w:bCs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bCs/>
          <w:i/>
          <w:iCs/>
          <w:color w:val="000000" w:themeColor="text1"/>
          <w:sz w:val="18"/>
          <w:szCs w:val="18"/>
        </w:rPr>
        <w:t>A    B    C    T</w:t>
      </w:r>
      <w:r w:rsidRPr="00FD0DBD">
        <w:rPr>
          <w:rFonts w:ascii="Times New Roman" w:eastAsia="StoneSansStd-Bold" w:hAnsi="Times New Roman" w:cs="Times New Roman"/>
          <w:bCs/>
          <w:color w:val="000000" w:themeColor="text1"/>
          <w:sz w:val="18"/>
          <w:szCs w:val="18"/>
        </w:rPr>
        <w:t xml:space="preserve">1    </w:t>
      </w:r>
      <w:r w:rsidRPr="00FD0DBD">
        <w:rPr>
          <w:rFonts w:ascii="Times New Roman" w:hAnsi="Times New Roman" w:cs="Times New Roman"/>
          <w:bCs/>
          <w:i/>
          <w:iCs/>
          <w:color w:val="000000" w:themeColor="text1"/>
          <w:sz w:val="18"/>
          <w:szCs w:val="18"/>
        </w:rPr>
        <w:t xml:space="preserve">T </w:t>
      </w:r>
      <w:r w:rsidRPr="00FD0DBD">
        <w:rPr>
          <w:rFonts w:ascii="Times New Roman" w:eastAsia="StoneSansStd-Bold" w:hAnsi="Times New Roman" w:cs="Times New Roman"/>
          <w:bCs/>
          <w:color w:val="000000" w:themeColor="text1"/>
          <w:sz w:val="18"/>
          <w:szCs w:val="18"/>
        </w:rPr>
        <w:t>2</w:t>
      </w:r>
    </w:p>
    <w:p w14:paraId="687B8F9B" w14:textId="3A527FFC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0    0    0    1    0</w:t>
      </w:r>
    </w:p>
    <w:p w14:paraId="674127D0" w14:textId="35462C5B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0    0    1    1    0</w:t>
      </w:r>
    </w:p>
    <w:p w14:paraId="49A15617" w14:textId="229599A9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0    1    0    1    0</w:t>
      </w:r>
    </w:p>
    <w:p w14:paraId="4D70900A" w14:textId="649CDDDC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0    1    1    0    1</w:t>
      </w:r>
    </w:p>
    <w:p w14:paraId="7252A7BF" w14:textId="1F3455DE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    0    0    0    1</w:t>
      </w:r>
    </w:p>
    <w:p w14:paraId="67FA3B9A" w14:textId="0CE7152E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    0    1    0    1</w:t>
      </w:r>
    </w:p>
    <w:p w14:paraId="05CD6E79" w14:textId="5E5D23C0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    1    0    0    1</w:t>
      </w:r>
    </w:p>
    <w:p w14:paraId="7CB8037F" w14:textId="4A596120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    1    1    0    1</w:t>
      </w:r>
    </w:p>
    <w:p w14:paraId="1C875DA3" w14:textId="77777777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1. Draw the logic diagram corresponding to the following Boolean expressions without simplifying</w:t>
      </w:r>
    </w:p>
    <w:p w14:paraId="101FF947" w14:textId="77777777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them:</w:t>
      </w:r>
    </w:p>
    <w:p w14:paraId="35AAE213" w14:textId="54E9A668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AB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CD</w:t>
      </w:r>
    </w:p>
    <w:p w14:paraId="77AFBF1A" w14:textId="33E877EF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b) 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A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proofErr w:type="gram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(</w:t>
      </w:r>
      <w:proofErr w:type="gram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C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B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p w14:paraId="4BFEBABD" w14:textId="1E088797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c) 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AB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</w:t>
      </w:r>
      <w:proofErr w:type="gramStart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)(</w:t>
      </w:r>
      <w:proofErr w:type="gram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C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p w14:paraId="48466912" w14:textId="5039C0BD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201068FB" w14:textId="77777777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2. Implement the following Boolean function with NAND gates:</w:t>
      </w:r>
    </w:p>
    <w:p w14:paraId="52A3ED66" w14:textId="7A8BAE90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F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z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) = </w:t>
      </w:r>
      <w:proofErr w:type="gramStart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∑(</w:t>
      </w:r>
      <w:proofErr w:type="gramEnd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, 2, 3, 4, 5, 7)</w:t>
      </w:r>
    </w:p>
    <w:p w14:paraId="49425EC7" w14:textId="15F45F72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13. Simplify the following Boolean functions, using three-variable 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k-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maps:</w:t>
      </w:r>
    </w:p>
    <w:p w14:paraId="123AC972" w14:textId="68028A78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F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z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 =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∑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(0, 1, 5, 7) 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b)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F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z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) = 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∑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1, 2, 3, 6, 7)</w:t>
      </w:r>
    </w:p>
    <w:p w14:paraId="5BB4BEE6" w14:textId="1788BE81" w:rsidR="001733AC" w:rsidRPr="00FD0DBD" w:rsidRDefault="001733AC" w:rsidP="001733A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c) </w:t>
      </w:r>
      <w:proofErr w:type="gram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F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proofErr w:type="gram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z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= 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∑ (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2, 3, 4, 5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d)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F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z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= 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∑ (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, 2, 3, 5, 6, 7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p w14:paraId="42594FFD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3DECEDAA" w14:textId="21EFD8AD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4. Simplify the following Boolean functions, using four-variable k-maps:</w:t>
      </w:r>
    </w:p>
    <w:p w14:paraId="45667776" w14:textId="26823332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F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w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y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z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 = ∑ (1, 4, 5, 6, 12, 14, 15)</w:t>
      </w:r>
    </w:p>
    <w:p w14:paraId="740106D8" w14:textId="5AFE4EBC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lastRenderedPageBreak/>
        <w:t xml:space="preserve">(b)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F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,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 = ∑ 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2, 3, 6, 7, 12, 13, 14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</w:t>
      </w:r>
    </w:p>
    <w:p w14:paraId="691F7695" w14:textId="77152EBB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57008408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5. Simplify the following Boolean expressions, using four-variable maps:</w:t>
      </w:r>
    </w:p>
    <w:p w14:paraId="49D615BA" w14:textId="0664C76E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w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z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proofErr w:type="spell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z</w:t>
      </w:r>
      <w:proofErr w:type="spell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y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proofErr w:type="spell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wx</w:t>
      </w:r>
      <w:proofErr w:type="spellEnd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z</w:t>
      </w:r>
    </w:p>
    <w:p w14:paraId="02AEBEC3" w14:textId="17EBDC68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b)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D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C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’ +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BC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’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D</w:t>
      </w:r>
    </w:p>
    <w:p w14:paraId="4E733781" w14:textId="352532C5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7BBBAD40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16. Simplify the following Boolean function </w:t>
      </w:r>
      <w:proofErr w:type="gram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F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,</w:t>
      </w:r>
      <w:proofErr w:type="gramEnd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together with the don’t-care conditions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d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, and</w:t>
      </w:r>
    </w:p>
    <w:p w14:paraId="69F27159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then express the simplified function in sum-of-</w:t>
      </w:r>
      <w:proofErr w:type="spellStart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minterms</w:t>
      </w:r>
      <w:proofErr w:type="spellEnd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form:</w:t>
      </w:r>
    </w:p>
    <w:p w14:paraId="14F36257" w14:textId="692B2E8C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a) </w:t>
      </w:r>
      <w:proofErr w:type="gram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F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proofErr w:type="gram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, y, z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) = </w:t>
      </w:r>
      <w:bookmarkStart w:id="1" w:name="_Hlk989458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∑</w:t>
      </w:r>
      <w:bookmarkEnd w:id="1"/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(0, 1, 4, 5, 6)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 xml:space="preserve">(b) 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 xml:space="preserve">F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, B, C, 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 = ∑ (0, 6, 8, 13, 14)</w:t>
      </w:r>
    </w:p>
    <w:p w14:paraId="6F198069" w14:textId="50D7F246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proofErr w:type="gramStart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d(</w:t>
      </w:r>
      <w:proofErr w:type="gramEnd"/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x, y, z)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= ∑(2, 3, 7) 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ab/>
        <w:t xml:space="preserve">      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(</w:t>
      </w:r>
      <w:r w:rsidRPr="00FD0DBD">
        <w:rPr>
          <w:rFonts w:ascii="Times New Roman" w:eastAsia="TimesTenLTStd-Italic" w:hAnsi="Times New Roman" w:cs="Times New Roman"/>
          <w:i/>
          <w:iCs/>
          <w:color w:val="000000" w:themeColor="text1"/>
          <w:sz w:val="18"/>
          <w:szCs w:val="18"/>
        </w:rPr>
        <w:t>A, B, C, D</w:t>
      </w: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) = ∑ (2, 4, 10)</w:t>
      </w:r>
    </w:p>
    <w:p w14:paraId="07763715" w14:textId="5D2BD753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</w:p>
    <w:p w14:paraId="0D61D8A2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17. Design the circuit then implement in Verilog for the following:</w:t>
      </w:r>
    </w:p>
    <w:p w14:paraId="56E46C29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a. Half adder</w:t>
      </w:r>
    </w:p>
    <w:p w14:paraId="485F5A2B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b. Full adder using Half adder/ without using half adder</w:t>
      </w:r>
    </w:p>
    <w:p w14:paraId="1EEEFE44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c. Ripple carry adder</w:t>
      </w:r>
    </w:p>
    <w:p w14:paraId="39A1691F" w14:textId="77777777" w:rsidR="0046052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d. Carry Look ahead adder</w:t>
      </w:r>
    </w:p>
    <w:p w14:paraId="6110FF66" w14:textId="26E33EC9" w:rsidR="00FD0DBD" w:rsidRPr="00FD0DBD" w:rsidRDefault="0046052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e. </w:t>
      </w:r>
      <w:r w:rsidR="00FD0DB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Adder subtractor together</w:t>
      </w:r>
    </w:p>
    <w:p w14:paraId="75F07BEB" w14:textId="75CD8E0B" w:rsidR="0046052D" w:rsidRPr="00FD0DBD" w:rsidRDefault="00FD0DBD" w:rsidP="004605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8"/>
          <w:szCs w:val="18"/>
        </w:rPr>
      </w:pPr>
      <w:r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>f. BCD to 7 segment display with don’t care</w:t>
      </w:r>
      <w:r w:rsidR="0046052D" w:rsidRPr="00FD0DBD">
        <w:rPr>
          <w:rFonts w:ascii="Times New Roman" w:hAnsi="Times New Roman" w:cs="Times New Roman"/>
          <w:color w:val="000000" w:themeColor="text1"/>
          <w:sz w:val="18"/>
          <w:szCs w:val="18"/>
        </w:rPr>
        <w:t xml:space="preserve"> </w:t>
      </w:r>
    </w:p>
    <w:sectPr w:rsidR="0046052D" w:rsidRPr="00FD0D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toneSansStd-Bol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TenLTStd-Italic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sTA3NjMyMjezsDBW0lEKTi0uzszPAykwqgUAvK9tbywAAAA="/>
  </w:docVars>
  <w:rsids>
    <w:rsidRoot w:val="002D58E4"/>
    <w:rsid w:val="001733AC"/>
    <w:rsid w:val="002D58E4"/>
    <w:rsid w:val="0046052D"/>
    <w:rsid w:val="005E0002"/>
    <w:rsid w:val="009D2B66"/>
    <w:rsid w:val="00A871AE"/>
    <w:rsid w:val="00F80C3B"/>
    <w:rsid w:val="00FD0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4313D"/>
  <w15:chartTrackingRefBased/>
  <w15:docId w15:val="{B40F5F8C-EFBD-42E2-A4D2-CB9BB176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pul.mishra@bennett.edu.in</dc:creator>
  <cp:keywords/>
  <dc:description/>
  <cp:lastModifiedBy>vipul.mishra@bennett.edu.in</cp:lastModifiedBy>
  <cp:revision>3</cp:revision>
  <dcterms:created xsi:type="dcterms:W3CDTF">2019-02-13T16:25:00Z</dcterms:created>
  <dcterms:modified xsi:type="dcterms:W3CDTF">2019-02-13T17:04:00Z</dcterms:modified>
</cp:coreProperties>
</file>